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E1A61" w14:textId="1BF10C08" w:rsidR="00C44816" w:rsidRDefault="00C44816" w:rsidP="00C44816">
      <w:pPr>
        <w:pStyle w:val="Title"/>
        <w:rPr>
          <w:b/>
          <w:bCs/>
          <w:sz w:val="48"/>
          <w:szCs w:val="48"/>
        </w:rPr>
      </w:pPr>
      <w:r w:rsidRPr="006318FA">
        <w:rPr>
          <w:b/>
          <w:bCs/>
          <w:sz w:val="48"/>
          <w:szCs w:val="48"/>
        </w:rPr>
        <w:t>IT</w:t>
      </w:r>
      <w:r w:rsidR="008C5772">
        <w:rPr>
          <w:b/>
          <w:bCs/>
          <w:sz w:val="48"/>
          <w:szCs w:val="48"/>
        </w:rPr>
        <w:t>C60</w:t>
      </w:r>
      <w:r w:rsidR="00211E6D">
        <w:rPr>
          <w:b/>
          <w:bCs/>
          <w:sz w:val="48"/>
          <w:szCs w:val="48"/>
        </w:rPr>
        <w:t>6</w:t>
      </w:r>
      <w:r>
        <w:rPr>
          <w:b/>
          <w:bCs/>
          <w:sz w:val="48"/>
          <w:szCs w:val="48"/>
        </w:rPr>
        <w:t xml:space="preserve"> Lab. </w:t>
      </w:r>
      <w:r w:rsidRPr="004E1E43">
        <w:rPr>
          <w:b/>
          <w:bCs/>
          <w:color w:val="C45911" w:themeColor="accent2" w:themeShade="BF"/>
          <w:sz w:val="48"/>
          <w:szCs w:val="48"/>
        </w:rPr>
        <w:t xml:space="preserve">Week </w:t>
      </w:r>
      <w:r w:rsidR="00E62E8D">
        <w:rPr>
          <w:b/>
          <w:bCs/>
          <w:color w:val="C45911" w:themeColor="accent2" w:themeShade="BF"/>
          <w:sz w:val="48"/>
          <w:szCs w:val="48"/>
        </w:rPr>
        <w:t>1</w:t>
      </w:r>
      <w:r w:rsidR="004C051F">
        <w:rPr>
          <w:b/>
          <w:bCs/>
          <w:color w:val="C45911" w:themeColor="accent2" w:themeShade="BF"/>
          <w:sz w:val="48"/>
          <w:szCs w:val="48"/>
        </w:rPr>
        <w:t>2</w:t>
      </w:r>
    </w:p>
    <w:p w14:paraId="4476BD66" w14:textId="77777777" w:rsidR="00C44816" w:rsidRDefault="00C44816" w:rsidP="00C44816">
      <w:pPr>
        <w:pStyle w:val="Title"/>
        <w:rPr>
          <w:b/>
          <w:bCs/>
          <w:sz w:val="48"/>
          <w:szCs w:val="48"/>
        </w:rPr>
      </w:pPr>
    </w:p>
    <w:p w14:paraId="1A4CDACF" w14:textId="17E972EC" w:rsidR="00C44816" w:rsidRPr="00C660CB" w:rsidRDefault="00C44816" w:rsidP="00C44816">
      <w:pPr>
        <w:pStyle w:val="Title"/>
        <w:spacing w:line="360" w:lineRule="auto"/>
        <w:jc w:val="right"/>
        <w:rPr>
          <w:sz w:val="32"/>
          <w:szCs w:val="32"/>
        </w:rPr>
      </w:pPr>
      <w:r w:rsidRPr="00C660CB">
        <w:rPr>
          <w:sz w:val="32"/>
          <w:szCs w:val="32"/>
        </w:rPr>
        <w:t xml:space="preserve">Student Number </w:t>
      </w:r>
      <w:r w:rsidR="00051DC6">
        <w:rPr>
          <w:sz w:val="32"/>
          <w:szCs w:val="32"/>
        </w:rPr>
        <w:t>2021006498</w:t>
      </w:r>
    </w:p>
    <w:p w14:paraId="1172E821" w14:textId="206863C3" w:rsidR="00C44816" w:rsidRPr="00741613" w:rsidRDefault="00C44816" w:rsidP="00C44816">
      <w:pPr>
        <w:pStyle w:val="Title"/>
        <w:spacing w:line="360" w:lineRule="auto"/>
        <w:jc w:val="right"/>
        <w:rPr>
          <w:sz w:val="32"/>
          <w:szCs w:val="32"/>
          <w:lang w:val="en-NZ"/>
        </w:rPr>
      </w:pPr>
      <w:r w:rsidRPr="00741613">
        <w:rPr>
          <w:sz w:val="32"/>
          <w:szCs w:val="32"/>
          <w:lang w:val="en-NZ"/>
        </w:rPr>
        <w:t xml:space="preserve">Name </w:t>
      </w:r>
      <w:r w:rsidR="00051DC6" w:rsidRPr="00741613">
        <w:rPr>
          <w:sz w:val="32"/>
          <w:szCs w:val="32"/>
          <w:lang w:val="en-NZ"/>
        </w:rPr>
        <w:t>Kauê Reis de Assis Pereira</w:t>
      </w:r>
    </w:p>
    <w:p w14:paraId="004004EC" w14:textId="77777777" w:rsidR="00C44816" w:rsidRDefault="00211E6D" w:rsidP="00C44816">
      <w:pPr>
        <w:pStyle w:val="Title"/>
        <w:spacing w:line="360" w:lineRule="auto"/>
        <w:jc w:val="righ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pload</w:t>
      </w:r>
      <w:r w:rsidR="00C44816" w:rsidRPr="00C660CB">
        <w:rPr>
          <w:b/>
          <w:bCs/>
          <w:sz w:val="32"/>
          <w:szCs w:val="32"/>
        </w:rPr>
        <w:t xml:space="preserve"> to </w:t>
      </w:r>
      <w:r>
        <w:rPr>
          <w:b/>
          <w:bCs/>
          <w:sz w:val="32"/>
          <w:szCs w:val="32"/>
        </w:rPr>
        <w:t xml:space="preserve">Black Board </w:t>
      </w:r>
      <w:proofErr w:type="spellStart"/>
      <w:r>
        <w:rPr>
          <w:b/>
          <w:bCs/>
          <w:sz w:val="32"/>
          <w:szCs w:val="32"/>
        </w:rPr>
        <w:t>Labxx</w:t>
      </w:r>
      <w:proofErr w:type="spellEnd"/>
    </w:p>
    <w:p w14:paraId="3309776D" w14:textId="77777777" w:rsidR="00C44816" w:rsidRPr="00FD3BBC" w:rsidRDefault="00C44816" w:rsidP="00C44816">
      <w:pPr>
        <w:pStyle w:val="Title"/>
        <w:spacing w:line="360" w:lineRule="auto"/>
        <w:jc w:val="right"/>
        <w:rPr>
          <w:b/>
          <w:bCs/>
          <w:i/>
          <w:sz w:val="32"/>
          <w:szCs w:val="32"/>
        </w:rPr>
      </w:pPr>
      <w:r>
        <w:rPr>
          <w:b/>
          <w:bCs/>
          <w:sz w:val="32"/>
          <w:szCs w:val="32"/>
        </w:rPr>
        <w:t>File name: IT</w:t>
      </w:r>
      <w:r w:rsidR="00211E6D">
        <w:rPr>
          <w:b/>
          <w:bCs/>
          <w:sz w:val="32"/>
          <w:szCs w:val="32"/>
        </w:rPr>
        <w:t>C606Labxx</w:t>
      </w:r>
      <w:r>
        <w:rPr>
          <w:b/>
          <w:bCs/>
          <w:sz w:val="32"/>
          <w:szCs w:val="32"/>
        </w:rPr>
        <w:t>_</w:t>
      </w:r>
      <w:r w:rsidRPr="00FD3BBC">
        <w:rPr>
          <w:b/>
          <w:bCs/>
          <w:i/>
          <w:sz w:val="32"/>
          <w:szCs w:val="32"/>
        </w:rPr>
        <w:t>YourFirstName</w:t>
      </w:r>
    </w:p>
    <w:p w14:paraId="0D375217" w14:textId="77777777" w:rsidR="00C44816" w:rsidRPr="00FD3BBC" w:rsidRDefault="00C44816" w:rsidP="00C44816">
      <w:pPr>
        <w:pStyle w:val="Title"/>
        <w:jc w:val="right"/>
        <w:rPr>
          <w:bCs/>
          <w:sz w:val="48"/>
          <w:szCs w:val="48"/>
        </w:rPr>
      </w:pPr>
    </w:p>
    <w:p w14:paraId="1E54F4C7" w14:textId="77777777" w:rsidR="0014579A" w:rsidRDefault="0014579A" w:rsidP="00C44816">
      <w:pPr>
        <w:tabs>
          <w:tab w:val="left" w:pos="360"/>
        </w:tabs>
        <w:ind w:left="360" w:hanging="360"/>
        <w:jc w:val="both"/>
        <w:rPr>
          <w:rFonts w:ascii="Times New Roman" w:hAnsi="Times New Roman"/>
          <w:b/>
        </w:rPr>
      </w:pPr>
    </w:p>
    <w:p w14:paraId="276742E8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 w:rsidRPr="00211E6D">
        <w:rPr>
          <w:rFonts w:ascii="Times New Roman" w:hAnsi="Times New Roman"/>
          <w:b/>
        </w:rPr>
        <w:t>Screenshot of Solution 1</w:t>
      </w:r>
    </w:p>
    <w:p w14:paraId="62A768E5" w14:textId="6DC932FF" w:rsidR="00211E6D" w:rsidRPr="00290E99" w:rsidRDefault="00741613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15783F65" wp14:editId="2FE73843">
            <wp:extent cx="6400800" cy="5436870"/>
            <wp:effectExtent l="0" t="0" r="0" b="0"/>
            <wp:docPr id="5303849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3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9F3E7" w14:textId="77777777" w:rsidR="00211E6D" w:rsidRPr="00211E6D" w:rsidRDefault="00211E6D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2C24FE4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2</w:t>
      </w:r>
    </w:p>
    <w:p w14:paraId="65AC8A45" w14:textId="39AF3C35" w:rsidR="00211E6D" w:rsidRPr="00290E99" w:rsidRDefault="00741613" w:rsidP="00290E99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33ED0600" wp14:editId="288BAC8F">
            <wp:extent cx="6400800" cy="5436870"/>
            <wp:effectExtent l="0" t="0" r="0" b="0"/>
            <wp:docPr id="1320811568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811568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3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7326F" w14:textId="77777777" w:rsidR="00051DC6" w:rsidRDefault="00051DC6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C502982" w14:textId="32529AD3" w:rsidR="00051DC6" w:rsidRPr="00051DC6" w:rsidRDefault="00211E6D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3</w:t>
      </w:r>
    </w:p>
    <w:p w14:paraId="4F7C940F" w14:textId="2CC613A2" w:rsidR="00051DC6" w:rsidRDefault="00741613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4CFC1A6C" wp14:editId="1AB93CEF">
            <wp:extent cx="6400800" cy="5436870"/>
            <wp:effectExtent l="0" t="0" r="0" b="0"/>
            <wp:docPr id="2133651577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651577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3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93257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7D49AE36" w14:textId="77777777" w:rsidR="00290E99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4</w:t>
      </w:r>
    </w:p>
    <w:p w14:paraId="52B5C34C" w14:textId="3F7C1780" w:rsidR="00051DC6" w:rsidRPr="00290E99" w:rsidRDefault="00741613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4F09CD95" wp14:editId="72809C30">
            <wp:extent cx="6400800" cy="5436870"/>
            <wp:effectExtent l="0" t="0" r="0" b="0"/>
            <wp:docPr id="99672931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729314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3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24F50" w14:textId="77777777" w:rsidR="00051DC6" w:rsidRP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4CF1E30E" w14:textId="67F8E91C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5</w:t>
      </w:r>
    </w:p>
    <w:p w14:paraId="0D8D2919" w14:textId="713E6C08" w:rsidR="00051DC6" w:rsidRPr="00051DC6" w:rsidRDefault="00741613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587D8F73" wp14:editId="3E5A7402">
            <wp:extent cx="6400800" cy="5436870"/>
            <wp:effectExtent l="0" t="0" r="0" b="0"/>
            <wp:docPr id="747148814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148814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3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74BB6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5570CE15" w14:textId="38B66C84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6</w:t>
      </w:r>
    </w:p>
    <w:p w14:paraId="4E0ED438" w14:textId="423E9979" w:rsidR="00051DC6" w:rsidRPr="00051DC6" w:rsidRDefault="00741613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5007849E" wp14:editId="47C75A51">
            <wp:extent cx="6400800" cy="5436870"/>
            <wp:effectExtent l="0" t="0" r="0" b="0"/>
            <wp:docPr id="939895073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895073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3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A06BA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02F4E41F" w14:textId="172D430F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7</w:t>
      </w:r>
    </w:p>
    <w:p w14:paraId="0DFAB98F" w14:textId="3E58E16F" w:rsidR="00051DC6" w:rsidRPr="00051DC6" w:rsidRDefault="00741613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556DBE45" wp14:editId="2A29A7AF">
            <wp:extent cx="6400800" cy="5436870"/>
            <wp:effectExtent l="0" t="0" r="0" b="0"/>
            <wp:docPr id="1993038022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3038022" name="Picture 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3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1F445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406544A" w14:textId="42AA4DD6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8</w:t>
      </w:r>
    </w:p>
    <w:p w14:paraId="34B4DCAF" w14:textId="5B6C31F2" w:rsidR="00051DC6" w:rsidRPr="00051DC6" w:rsidRDefault="00741613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5F712C18" wp14:editId="555D8E8B">
            <wp:extent cx="6400800" cy="5436870"/>
            <wp:effectExtent l="0" t="0" r="0" b="0"/>
            <wp:docPr id="75049110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491108" name="Picture 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3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614B0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DAC0EF6" w14:textId="77777777" w:rsidR="0015619A" w:rsidRDefault="0015619A" w:rsidP="0015619A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5247B1C3" w14:textId="7B79FEA0" w:rsidR="0015619A" w:rsidRPr="00920CE4" w:rsidRDefault="0015619A" w:rsidP="00920CE4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sectPr w:rsidR="0015619A" w:rsidRPr="00920CE4" w:rsidSect="003F23CE">
      <w:headerReference w:type="default" r:id="rId15"/>
      <w:footerReference w:type="even" r:id="rId16"/>
      <w:footerReference w:type="default" r:id="rId1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C857C" w14:textId="77777777" w:rsidR="003246F9" w:rsidRDefault="003246F9">
      <w:r>
        <w:separator/>
      </w:r>
    </w:p>
  </w:endnote>
  <w:endnote w:type="continuationSeparator" w:id="0">
    <w:p w14:paraId="26D83C30" w14:textId="77777777" w:rsidR="003246F9" w:rsidRDefault="003246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F53EE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C39C76" w14:textId="77777777" w:rsidR="00312922" w:rsidRDefault="003129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AFEFB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E6125">
      <w:rPr>
        <w:rStyle w:val="PageNumber"/>
      </w:rPr>
      <w:t>1</w:t>
    </w:r>
    <w:r>
      <w:rPr>
        <w:rStyle w:val="PageNumber"/>
      </w:rPr>
      <w:fldChar w:fldCharType="end"/>
    </w:r>
  </w:p>
  <w:p w14:paraId="6644B3F4" w14:textId="77777777" w:rsidR="00312922" w:rsidRDefault="003129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786D5" w14:textId="77777777" w:rsidR="003246F9" w:rsidRDefault="003246F9">
      <w:r>
        <w:separator/>
      </w:r>
    </w:p>
  </w:footnote>
  <w:footnote w:type="continuationSeparator" w:id="0">
    <w:p w14:paraId="48503828" w14:textId="77777777" w:rsidR="003246F9" w:rsidRDefault="003246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E15BB" w14:textId="77777777" w:rsidR="00C44816" w:rsidRDefault="00C44816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IT</w:t>
    </w:r>
    <w:r w:rsidR="00211E6D">
      <w:rPr>
        <w:b/>
        <w:bCs/>
        <w:sz w:val="28"/>
        <w:lang w:val="en-AU"/>
      </w:rPr>
      <w:t>C606</w:t>
    </w:r>
  </w:p>
  <w:p w14:paraId="2464826C" w14:textId="77777777" w:rsidR="00C44816" w:rsidRDefault="00211E6D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Object Oriented Databases</w:t>
    </w:r>
  </w:p>
  <w:p w14:paraId="3EEC3AC2" w14:textId="77777777" w:rsidR="00312922" w:rsidRPr="00C44816" w:rsidRDefault="00312922" w:rsidP="00C44816">
    <w:pPr>
      <w:pStyle w:val="Header"/>
      <w:rPr>
        <w:lang w:val="en-A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9" type="#_x0000_t75" style="width:11.25pt;height:11.25pt" o:bullet="t">
        <v:imagedata r:id="rId1" o:title="mso110"/>
      </v:shape>
    </w:pict>
  </w:numPicBullet>
  <w:abstractNum w:abstractNumId="0" w15:restartNumberingAfterBreak="0">
    <w:nsid w:val="01693F2C"/>
    <w:multiLevelType w:val="hybridMultilevel"/>
    <w:tmpl w:val="66D4389E"/>
    <w:lvl w:ilvl="0" w:tplc="7EE0D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42C1E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DC88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F2021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0A81C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72F8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BA60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7A1F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1A9A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AD0BBA"/>
    <w:multiLevelType w:val="hybridMultilevel"/>
    <w:tmpl w:val="24BA73D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F21AF"/>
    <w:multiLevelType w:val="hybridMultilevel"/>
    <w:tmpl w:val="BFF47B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129EB"/>
    <w:multiLevelType w:val="hybridMultilevel"/>
    <w:tmpl w:val="67B630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D6CF6"/>
    <w:multiLevelType w:val="hybridMultilevel"/>
    <w:tmpl w:val="CDA834A8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0E13980"/>
    <w:multiLevelType w:val="hybridMultilevel"/>
    <w:tmpl w:val="8EE461A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797D"/>
    <w:multiLevelType w:val="hybridMultilevel"/>
    <w:tmpl w:val="16A037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B0BE5"/>
    <w:multiLevelType w:val="hybridMultilevel"/>
    <w:tmpl w:val="543A9F5C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602A56"/>
    <w:multiLevelType w:val="hybridMultilevel"/>
    <w:tmpl w:val="B2D64F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5AC0BFD"/>
    <w:multiLevelType w:val="hybridMultilevel"/>
    <w:tmpl w:val="72E4F7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EA13ECC"/>
    <w:multiLevelType w:val="multilevel"/>
    <w:tmpl w:val="7696D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6F7F3A"/>
    <w:multiLevelType w:val="hybridMultilevel"/>
    <w:tmpl w:val="A450051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A621CD4"/>
    <w:multiLevelType w:val="hybridMultilevel"/>
    <w:tmpl w:val="F95CCAE8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F65223"/>
    <w:multiLevelType w:val="hybridMultilevel"/>
    <w:tmpl w:val="7B480A8A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0C71B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B156072"/>
    <w:multiLevelType w:val="hybridMultilevel"/>
    <w:tmpl w:val="3D648E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D7E84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03608AB"/>
    <w:multiLevelType w:val="hybridMultilevel"/>
    <w:tmpl w:val="833045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06F10"/>
    <w:multiLevelType w:val="hybridMultilevel"/>
    <w:tmpl w:val="8990C7FA"/>
    <w:lvl w:ilvl="0" w:tplc="1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13132C"/>
    <w:multiLevelType w:val="hybridMultilevel"/>
    <w:tmpl w:val="23BC34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945772"/>
    <w:multiLevelType w:val="hybridMultilevel"/>
    <w:tmpl w:val="CF684A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AD750C"/>
    <w:multiLevelType w:val="hybridMultilevel"/>
    <w:tmpl w:val="1B58651E"/>
    <w:lvl w:ilvl="0" w:tplc="1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F7077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DAA440F"/>
    <w:multiLevelType w:val="hybridMultilevel"/>
    <w:tmpl w:val="5D502F6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86B44E3"/>
    <w:multiLevelType w:val="hybridMultilevel"/>
    <w:tmpl w:val="7696D494"/>
    <w:lvl w:ilvl="0" w:tplc="74927C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434B8D"/>
    <w:multiLevelType w:val="hybridMultilevel"/>
    <w:tmpl w:val="3BDA894C"/>
    <w:lvl w:ilvl="0" w:tplc="FEE2E9F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5C9461AC"/>
    <w:multiLevelType w:val="hybridMultilevel"/>
    <w:tmpl w:val="92B6CF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F8944C0"/>
    <w:multiLevelType w:val="hybridMultilevel"/>
    <w:tmpl w:val="6A1892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46597B"/>
    <w:multiLevelType w:val="hybridMultilevel"/>
    <w:tmpl w:val="80C44E72"/>
    <w:lvl w:ilvl="0" w:tplc="0409000F">
      <w:start w:val="12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29" w15:restartNumberingAfterBreak="0">
    <w:nsid w:val="695A67A4"/>
    <w:multiLevelType w:val="hybridMultilevel"/>
    <w:tmpl w:val="9FAE475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656C2"/>
    <w:multiLevelType w:val="hybridMultilevel"/>
    <w:tmpl w:val="20408EA0"/>
    <w:lvl w:ilvl="0" w:tplc="1408D1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D41DD0">
      <w:start w:val="18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06B9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FA48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CE5B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BA41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7825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927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9C3F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B271783"/>
    <w:multiLevelType w:val="hybridMultilevel"/>
    <w:tmpl w:val="5E8CACCC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D117F4D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E871211"/>
    <w:multiLevelType w:val="multilevel"/>
    <w:tmpl w:val="8AC053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2976162"/>
    <w:multiLevelType w:val="hybridMultilevel"/>
    <w:tmpl w:val="AC3E4EDE"/>
    <w:lvl w:ilvl="0" w:tplc="227099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EE7491B0">
      <w:numFmt w:val="none"/>
      <w:lvlText w:val=""/>
      <w:lvlJc w:val="left"/>
      <w:pPr>
        <w:tabs>
          <w:tab w:val="num" w:pos="360"/>
        </w:tabs>
      </w:pPr>
    </w:lvl>
    <w:lvl w:ilvl="2" w:tplc="9D5415C2">
      <w:numFmt w:val="none"/>
      <w:lvlText w:val=""/>
      <w:lvlJc w:val="left"/>
      <w:pPr>
        <w:tabs>
          <w:tab w:val="num" w:pos="360"/>
        </w:tabs>
      </w:pPr>
    </w:lvl>
    <w:lvl w:ilvl="3" w:tplc="2A2E78AA">
      <w:numFmt w:val="none"/>
      <w:lvlText w:val=""/>
      <w:lvlJc w:val="left"/>
      <w:pPr>
        <w:tabs>
          <w:tab w:val="num" w:pos="360"/>
        </w:tabs>
      </w:pPr>
    </w:lvl>
    <w:lvl w:ilvl="4" w:tplc="6CC2D018">
      <w:numFmt w:val="none"/>
      <w:lvlText w:val=""/>
      <w:lvlJc w:val="left"/>
      <w:pPr>
        <w:tabs>
          <w:tab w:val="num" w:pos="360"/>
        </w:tabs>
      </w:pPr>
    </w:lvl>
    <w:lvl w:ilvl="5" w:tplc="D4D0E162">
      <w:numFmt w:val="none"/>
      <w:lvlText w:val=""/>
      <w:lvlJc w:val="left"/>
      <w:pPr>
        <w:tabs>
          <w:tab w:val="num" w:pos="360"/>
        </w:tabs>
      </w:pPr>
    </w:lvl>
    <w:lvl w:ilvl="6" w:tplc="0BFE5920">
      <w:numFmt w:val="none"/>
      <w:lvlText w:val=""/>
      <w:lvlJc w:val="left"/>
      <w:pPr>
        <w:tabs>
          <w:tab w:val="num" w:pos="360"/>
        </w:tabs>
      </w:pPr>
    </w:lvl>
    <w:lvl w:ilvl="7" w:tplc="9E105D5A">
      <w:numFmt w:val="none"/>
      <w:lvlText w:val=""/>
      <w:lvlJc w:val="left"/>
      <w:pPr>
        <w:tabs>
          <w:tab w:val="num" w:pos="360"/>
        </w:tabs>
      </w:pPr>
    </w:lvl>
    <w:lvl w:ilvl="8" w:tplc="AB2E732C">
      <w:numFmt w:val="none"/>
      <w:lvlText w:val=""/>
      <w:lvlJc w:val="left"/>
      <w:pPr>
        <w:tabs>
          <w:tab w:val="num" w:pos="360"/>
        </w:tabs>
      </w:pPr>
    </w:lvl>
  </w:abstractNum>
  <w:abstractNum w:abstractNumId="35" w15:restartNumberingAfterBreak="0">
    <w:nsid w:val="7A0B5727"/>
    <w:multiLevelType w:val="hybridMultilevel"/>
    <w:tmpl w:val="4A1C75B6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F53E43"/>
    <w:multiLevelType w:val="hybridMultilevel"/>
    <w:tmpl w:val="7652A1D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689478547">
    <w:abstractNumId w:val="24"/>
  </w:num>
  <w:num w:numId="2" w16cid:durableId="1167134465">
    <w:abstractNumId w:val="34"/>
  </w:num>
  <w:num w:numId="3" w16cid:durableId="602803458">
    <w:abstractNumId w:val="7"/>
  </w:num>
  <w:num w:numId="4" w16cid:durableId="2024044230">
    <w:abstractNumId w:val="10"/>
  </w:num>
  <w:num w:numId="5" w16cid:durableId="179396294">
    <w:abstractNumId w:val="26"/>
  </w:num>
  <w:num w:numId="6" w16cid:durableId="1293174859">
    <w:abstractNumId w:val="8"/>
  </w:num>
  <w:num w:numId="7" w16cid:durableId="277614811">
    <w:abstractNumId w:val="28"/>
  </w:num>
  <w:num w:numId="8" w16cid:durableId="1935555341">
    <w:abstractNumId w:val="27"/>
  </w:num>
  <w:num w:numId="9" w16cid:durableId="1082989293">
    <w:abstractNumId w:val="20"/>
  </w:num>
  <w:num w:numId="10" w16cid:durableId="192351384">
    <w:abstractNumId w:val="2"/>
  </w:num>
  <w:num w:numId="11" w16cid:durableId="1709329615">
    <w:abstractNumId w:val="25"/>
  </w:num>
  <w:num w:numId="12" w16cid:durableId="2068604954">
    <w:abstractNumId w:val="23"/>
  </w:num>
  <w:num w:numId="13" w16cid:durableId="1566335134">
    <w:abstractNumId w:val="36"/>
  </w:num>
  <w:num w:numId="14" w16cid:durableId="716247692">
    <w:abstractNumId w:val="11"/>
  </w:num>
  <w:num w:numId="15" w16cid:durableId="1722317561">
    <w:abstractNumId w:val="22"/>
  </w:num>
  <w:num w:numId="16" w16cid:durableId="1467502928">
    <w:abstractNumId w:val="13"/>
  </w:num>
  <w:num w:numId="17" w16cid:durableId="1461613162">
    <w:abstractNumId w:val="32"/>
  </w:num>
  <w:num w:numId="18" w16cid:durableId="36009236">
    <w:abstractNumId w:val="4"/>
  </w:num>
  <w:num w:numId="19" w16cid:durableId="1919365749">
    <w:abstractNumId w:val="16"/>
  </w:num>
  <w:num w:numId="20" w16cid:durableId="1486900616">
    <w:abstractNumId w:val="31"/>
  </w:num>
  <w:num w:numId="21" w16cid:durableId="1299996246">
    <w:abstractNumId w:val="15"/>
  </w:num>
  <w:num w:numId="22" w16cid:durableId="277955458">
    <w:abstractNumId w:val="29"/>
  </w:num>
  <w:num w:numId="23" w16cid:durableId="1892107758">
    <w:abstractNumId w:val="6"/>
  </w:num>
  <w:num w:numId="24" w16cid:durableId="667176559">
    <w:abstractNumId w:val="17"/>
  </w:num>
  <w:num w:numId="25" w16cid:durableId="22020828">
    <w:abstractNumId w:val="9"/>
  </w:num>
  <w:num w:numId="26" w16cid:durableId="1401443160">
    <w:abstractNumId w:val="14"/>
  </w:num>
  <w:num w:numId="27" w16cid:durableId="1917083527">
    <w:abstractNumId w:val="19"/>
  </w:num>
  <w:num w:numId="28" w16cid:durableId="2048941855">
    <w:abstractNumId w:val="33"/>
  </w:num>
  <w:num w:numId="29" w16cid:durableId="708381671">
    <w:abstractNumId w:val="1"/>
  </w:num>
  <w:num w:numId="30" w16cid:durableId="567767661">
    <w:abstractNumId w:val="12"/>
  </w:num>
  <w:num w:numId="31" w16cid:durableId="2060474584">
    <w:abstractNumId w:val="18"/>
  </w:num>
  <w:num w:numId="32" w16cid:durableId="1298993257">
    <w:abstractNumId w:val="35"/>
  </w:num>
  <w:num w:numId="33" w16cid:durableId="916481406">
    <w:abstractNumId w:val="21"/>
  </w:num>
  <w:num w:numId="34" w16cid:durableId="1994525344">
    <w:abstractNumId w:val="3"/>
  </w:num>
  <w:num w:numId="35" w16cid:durableId="759067100">
    <w:abstractNumId w:val="30"/>
  </w:num>
  <w:num w:numId="36" w16cid:durableId="969555262">
    <w:abstractNumId w:val="0"/>
  </w:num>
  <w:num w:numId="37" w16cid:durableId="16098969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MzUwMjYxNje0NLZQ0lEKTi0uzszPAykwrAUAyOAlTywAAAA="/>
  </w:docVars>
  <w:rsids>
    <w:rsidRoot w:val="00582317"/>
    <w:rsid w:val="00023E3A"/>
    <w:rsid w:val="00025686"/>
    <w:rsid w:val="000460FE"/>
    <w:rsid w:val="0005050C"/>
    <w:rsid w:val="00051DC6"/>
    <w:rsid w:val="000571CB"/>
    <w:rsid w:val="000741EE"/>
    <w:rsid w:val="00084B41"/>
    <w:rsid w:val="000937E7"/>
    <w:rsid w:val="00093AA2"/>
    <w:rsid w:val="000A0061"/>
    <w:rsid w:val="000A7AED"/>
    <w:rsid w:val="000B102F"/>
    <w:rsid w:val="001256B1"/>
    <w:rsid w:val="00132897"/>
    <w:rsid w:val="00142E57"/>
    <w:rsid w:val="0014579A"/>
    <w:rsid w:val="00150BA6"/>
    <w:rsid w:val="0015619A"/>
    <w:rsid w:val="00184EDC"/>
    <w:rsid w:val="00184F89"/>
    <w:rsid w:val="0019575D"/>
    <w:rsid w:val="001A0FF6"/>
    <w:rsid w:val="001A74E3"/>
    <w:rsid w:val="00207D74"/>
    <w:rsid w:val="00211E6D"/>
    <w:rsid w:val="002178A0"/>
    <w:rsid w:val="00247A33"/>
    <w:rsid w:val="00277617"/>
    <w:rsid w:val="00290E99"/>
    <w:rsid w:val="002B446C"/>
    <w:rsid w:val="002C36A1"/>
    <w:rsid w:val="002D0C65"/>
    <w:rsid w:val="0030164E"/>
    <w:rsid w:val="00312922"/>
    <w:rsid w:val="003246F9"/>
    <w:rsid w:val="003640D5"/>
    <w:rsid w:val="00364E18"/>
    <w:rsid w:val="003B126E"/>
    <w:rsid w:val="003B4287"/>
    <w:rsid w:val="003C7D5E"/>
    <w:rsid w:val="003D3059"/>
    <w:rsid w:val="003D42B0"/>
    <w:rsid w:val="003E1CE8"/>
    <w:rsid w:val="003F23CE"/>
    <w:rsid w:val="004029E8"/>
    <w:rsid w:val="0042207B"/>
    <w:rsid w:val="004421E2"/>
    <w:rsid w:val="004450C1"/>
    <w:rsid w:val="00446F7A"/>
    <w:rsid w:val="00463E9C"/>
    <w:rsid w:val="00472949"/>
    <w:rsid w:val="00491E4B"/>
    <w:rsid w:val="00494406"/>
    <w:rsid w:val="00497A9A"/>
    <w:rsid w:val="004C051F"/>
    <w:rsid w:val="004E02D5"/>
    <w:rsid w:val="004E1E43"/>
    <w:rsid w:val="00507905"/>
    <w:rsid w:val="005103CD"/>
    <w:rsid w:val="00527C9F"/>
    <w:rsid w:val="00532AA2"/>
    <w:rsid w:val="00536346"/>
    <w:rsid w:val="00582317"/>
    <w:rsid w:val="005859C0"/>
    <w:rsid w:val="005C3B5E"/>
    <w:rsid w:val="005D03FB"/>
    <w:rsid w:val="005E3833"/>
    <w:rsid w:val="005F2534"/>
    <w:rsid w:val="00613F73"/>
    <w:rsid w:val="0062028A"/>
    <w:rsid w:val="0062461F"/>
    <w:rsid w:val="00642267"/>
    <w:rsid w:val="00644A63"/>
    <w:rsid w:val="006A3F45"/>
    <w:rsid w:val="006C3CC5"/>
    <w:rsid w:val="006C4EF5"/>
    <w:rsid w:val="006D39F4"/>
    <w:rsid w:val="007005FE"/>
    <w:rsid w:val="007036F4"/>
    <w:rsid w:val="00705E0D"/>
    <w:rsid w:val="0071038E"/>
    <w:rsid w:val="00710FB4"/>
    <w:rsid w:val="00741613"/>
    <w:rsid w:val="0074468E"/>
    <w:rsid w:val="007572C4"/>
    <w:rsid w:val="00783710"/>
    <w:rsid w:val="00785F4F"/>
    <w:rsid w:val="00792F89"/>
    <w:rsid w:val="00793D33"/>
    <w:rsid w:val="007C1A57"/>
    <w:rsid w:val="007D7994"/>
    <w:rsid w:val="007E2B13"/>
    <w:rsid w:val="007F0AC7"/>
    <w:rsid w:val="007F0BA8"/>
    <w:rsid w:val="00830586"/>
    <w:rsid w:val="008340A9"/>
    <w:rsid w:val="00844FCA"/>
    <w:rsid w:val="008512E5"/>
    <w:rsid w:val="008656FE"/>
    <w:rsid w:val="008C5580"/>
    <w:rsid w:val="008C5772"/>
    <w:rsid w:val="008D05A6"/>
    <w:rsid w:val="008D0EC1"/>
    <w:rsid w:val="008E2920"/>
    <w:rsid w:val="008F2CFF"/>
    <w:rsid w:val="008F58D4"/>
    <w:rsid w:val="00904B79"/>
    <w:rsid w:val="00920CE4"/>
    <w:rsid w:val="00922F6B"/>
    <w:rsid w:val="00923175"/>
    <w:rsid w:val="00941F1B"/>
    <w:rsid w:val="00985F94"/>
    <w:rsid w:val="009931BE"/>
    <w:rsid w:val="009A274C"/>
    <w:rsid w:val="009B1743"/>
    <w:rsid w:val="009B3E97"/>
    <w:rsid w:val="009B7D0F"/>
    <w:rsid w:val="009D298F"/>
    <w:rsid w:val="00A31935"/>
    <w:rsid w:val="00A566A7"/>
    <w:rsid w:val="00A61A83"/>
    <w:rsid w:val="00A66C7C"/>
    <w:rsid w:val="00A854AD"/>
    <w:rsid w:val="00A96E07"/>
    <w:rsid w:val="00AC1A6B"/>
    <w:rsid w:val="00AC1F9F"/>
    <w:rsid w:val="00AD1B93"/>
    <w:rsid w:val="00AE2239"/>
    <w:rsid w:val="00AE7C7D"/>
    <w:rsid w:val="00AF28B0"/>
    <w:rsid w:val="00B0193A"/>
    <w:rsid w:val="00B07F31"/>
    <w:rsid w:val="00B2421C"/>
    <w:rsid w:val="00B253B4"/>
    <w:rsid w:val="00B274E1"/>
    <w:rsid w:val="00B35DD1"/>
    <w:rsid w:val="00B52AAB"/>
    <w:rsid w:val="00B55269"/>
    <w:rsid w:val="00B573D9"/>
    <w:rsid w:val="00B7101B"/>
    <w:rsid w:val="00B73117"/>
    <w:rsid w:val="00BA1462"/>
    <w:rsid w:val="00C048A5"/>
    <w:rsid w:val="00C205DD"/>
    <w:rsid w:val="00C44816"/>
    <w:rsid w:val="00C552FF"/>
    <w:rsid w:val="00C6123A"/>
    <w:rsid w:val="00C7256D"/>
    <w:rsid w:val="00C802AA"/>
    <w:rsid w:val="00C802C8"/>
    <w:rsid w:val="00C95A36"/>
    <w:rsid w:val="00CC1C17"/>
    <w:rsid w:val="00CD0448"/>
    <w:rsid w:val="00CE6125"/>
    <w:rsid w:val="00CF764B"/>
    <w:rsid w:val="00D15149"/>
    <w:rsid w:val="00D17450"/>
    <w:rsid w:val="00D3144C"/>
    <w:rsid w:val="00D3436F"/>
    <w:rsid w:val="00D4398E"/>
    <w:rsid w:val="00D51170"/>
    <w:rsid w:val="00D5517C"/>
    <w:rsid w:val="00D62BE4"/>
    <w:rsid w:val="00D822D2"/>
    <w:rsid w:val="00D847EF"/>
    <w:rsid w:val="00D8756D"/>
    <w:rsid w:val="00D9296B"/>
    <w:rsid w:val="00DB199A"/>
    <w:rsid w:val="00DB7D70"/>
    <w:rsid w:val="00DD0054"/>
    <w:rsid w:val="00DD676B"/>
    <w:rsid w:val="00DD73D6"/>
    <w:rsid w:val="00DE217B"/>
    <w:rsid w:val="00E103D9"/>
    <w:rsid w:val="00E21064"/>
    <w:rsid w:val="00E2396B"/>
    <w:rsid w:val="00E35B37"/>
    <w:rsid w:val="00E54EDB"/>
    <w:rsid w:val="00E628F9"/>
    <w:rsid w:val="00E62E8D"/>
    <w:rsid w:val="00E64BDE"/>
    <w:rsid w:val="00E73EBE"/>
    <w:rsid w:val="00E77FC4"/>
    <w:rsid w:val="00EA3AFF"/>
    <w:rsid w:val="00EC58C8"/>
    <w:rsid w:val="00F04190"/>
    <w:rsid w:val="00F04B39"/>
    <w:rsid w:val="00F60AA5"/>
    <w:rsid w:val="00F9799A"/>
    <w:rsid w:val="00FA7CAB"/>
    <w:rsid w:val="00FC697E"/>
    <w:rsid w:val="00FD6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3A3EF2"/>
  <w15:chartTrackingRefBased/>
  <w15:docId w15:val="{8687CFE2-EA74-4DCF-91D3-8602194FD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23CE"/>
    <w:rPr>
      <w:rFonts w:ascii="New York" w:hAnsi="New York"/>
      <w:noProof/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8D05A6"/>
    <w:pPr>
      <w:keepNext/>
      <w:widowControl w:val="0"/>
      <w:jc w:val="both"/>
      <w:outlineLvl w:val="0"/>
    </w:pPr>
    <w:rPr>
      <w:rFonts w:ascii="Times New Roman" w:hAnsi="Times New Roman"/>
      <w:b/>
      <w:noProof w:val="0"/>
      <w:snapToGrid w:val="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4481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3F23C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F23CE"/>
  </w:style>
  <w:style w:type="table" w:styleId="TableGrid">
    <w:name w:val="Table Grid"/>
    <w:basedOn w:val="TableNormal"/>
    <w:rsid w:val="003F23CE"/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3F23CE"/>
    <w:pPr>
      <w:tabs>
        <w:tab w:val="center" w:pos="4320"/>
        <w:tab w:val="right" w:pos="8640"/>
      </w:tabs>
    </w:pPr>
  </w:style>
  <w:style w:type="paragraph" w:customStyle="1" w:styleId="a">
    <w:name w:val="_"/>
    <w:basedOn w:val="Normal"/>
    <w:rsid w:val="008D05A6"/>
    <w:pPr>
      <w:widowControl w:val="0"/>
      <w:ind w:left="720" w:hanging="720"/>
    </w:pPr>
    <w:rPr>
      <w:rFonts w:ascii="Times New Roman" w:hAnsi="Times New Roman"/>
      <w:noProof w:val="0"/>
      <w:snapToGrid w:val="0"/>
    </w:rPr>
  </w:style>
  <w:style w:type="paragraph" w:styleId="BlockText">
    <w:name w:val="Block Text"/>
    <w:basedOn w:val="Normal"/>
    <w:rsid w:val="008D05A6"/>
    <w:pPr>
      <w:widowControl w:val="0"/>
      <w:ind w:left="720" w:right="720"/>
      <w:jc w:val="both"/>
    </w:pPr>
    <w:rPr>
      <w:rFonts w:ascii="Times New Roman" w:hAnsi="Times New Roman"/>
      <w:b/>
      <w:noProof w:val="0"/>
      <w:snapToGrid w:val="0"/>
    </w:rPr>
  </w:style>
  <w:style w:type="paragraph" w:styleId="BodyText">
    <w:name w:val="Body Text"/>
    <w:basedOn w:val="Normal"/>
    <w:rsid w:val="008D05A6"/>
    <w:pPr>
      <w:widowControl w:val="0"/>
      <w:jc w:val="both"/>
    </w:pPr>
    <w:rPr>
      <w:rFonts w:ascii="Times New Roman" w:hAnsi="Times New Roman"/>
      <w:noProof w:val="0"/>
      <w:snapToGrid w:val="0"/>
    </w:rPr>
  </w:style>
  <w:style w:type="paragraph" w:customStyle="1" w:styleId="BT">
    <w:name w:val="BT"/>
    <w:basedOn w:val="Normal"/>
    <w:autoRedefine/>
    <w:rsid w:val="00D15149"/>
    <w:pPr>
      <w:spacing w:before="180" w:after="180"/>
      <w:ind w:left="360"/>
      <w:jc w:val="both"/>
    </w:pPr>
    <w:rPr>
      <w:rFonts w:ascii="Times New Roman" w:hAnsi="Times New Roman"/>
      <w:noProof w:val="0"/>
    </w:rPr>
  </w:style>
  <w:style w:type="paragraph" w:customStyle="1" w:styleId="FNumber">
    <w:name w:val="FNumber"/>
    <w:basedOn w:val="Normal"/>
    <w:next w:val="Normal"/>
    <w:autoRedefine/>
    <w:rsid w:val="00D15149"/>
    <w:pPr>
      <w:spacing w:before="480" w:after="240" w:line="240" w:lineRule="exact"/>
    </w:pPr>
    <w:rPr>
      <w:rFonts w:ascii="Verdana" w:hAnsi="Verdana"/>
      <w:b/>
      <w:noProof w:val="0"/>
      <w:color w:val="FF0000"/>
      <w:sz w:val="22"/>
      <w:szCs w:val="22"/>
    </w:rPr>
  </w:style>
  <w:style w:type="character" w:styleId="CommentReference">
    <w:name w:val="annotation reference"/>
    <w:semiHidden/>
    <w:rsid w:val="00C802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C802AA"/>
    <w:rPr>
      <w:noProof w:val="0"/>
      <w:sz w:val="20"/>
    </w:rPr>
  </w:style>
  <w:style w:type="paragraph" w:styleId="BalloonText">
    <w:name w:val="Balloon Text"/>
    <w:basedOn w:val="Normal"/>
    <w:semiHidden/>
    <w:rsid w:val="00C802AA"/>
    <w:rPr>
      <w:rFonts w:ascii="Tahoma" w:hAnsi="Tahoma" w:cs="Tahoma"/>
      <w:sz w:val="16"/>
      <w:szCs w:val="16"/>
    </w:rPr>
  </w:style>
  <w:style w:type="paragraph" w:customStyle="1" w:styleId="bt0">
    <w:name w:val="bt"/>
    <w:autoRedefine/>
    <w:rsid w:val="00364E18"/>
    <w:pPr>
      <w:spacing w:before="120"/>
      <w:ind w:left="360"/>
      <w:jc w:val="both"/>
    </w:pPr>
    <w:rPr>
      <w:sz w:val="24"/>
      <w:szCs w:val="24"/>
      <w:lang w:val="en-US" w:eastAsia="en-US"/>
    </w:rPr>
  </w:style>
  <w:style w:type="character" w:customStyle="1" w:styleId="italic">
    <w:name w:val="italic"/>
    <w:rsid w:val="00364E18"/>
    <w:rPr>
      <w:i/>
    </w:rPr>
  </w:style>
  <w:style w:type="character" w:customStyle="1" w:styleId="bold">
    <w:name w:val="bold"/>
    <w:rsid w:val="007F0AC7"/>
    <w:rPr>
      <w:b/>
    </w:rPr>
  </w:style>
  <w:style w:type="paragraph" w:customStyle="1" w:styleId="eoc-a-head">
    <w:name w:val="eoc-a-head"/>
    <w:basedOn w:val="Normal"/>
    <w:autoRedefine/>
    <w:rsid w:val="00985F94"/>
    <w:pPr>
      <w:spacing w:before="360" w:line="360" w:lineRule="auto"/>
    </w:pPr>
    <w:rPr>
      <w:rFonts w:ascii="Arial" w:hAnsi="Arial"/>
      <w:b/>
      <w:bCs/>
      <w:noProof w:val="0"/>
      <w:sz w:val="36"/>
      <w:szCs w:val="48"/>
    </w:rPr>
  </w:style>
  <w:style w:type="paragraph" w:customStyle="1" w:styleId="figure-caption">
    <w:name w:val="figure-caption"/>
    <w:basedOn w:val="Normal"/>
    <w:autoRedefine/>
    <w:rsid w:val="00985F94"/>
    <w:pPr>
      <w:spacing w:before="240" w:after="240" w:line="360" w:lineRule="auto"/>
    </w:pPr>
    <w:rPr>
      <w:rFonts w:ascii="Arial" w:hAnsi="Arial"/>
      <w:b/>
      <w:bCs/>
      <w:noProof w:val="0"/>
      <w:color w:val="0000FF"/>
      <w:sz w:val="20"/>
    </w:rPr>
  </w:style>
  <w:style w:type="paragraph" w:styleId="CommentSubject">
    <w:name w:val="annotation subject"/>
    <w:basedOn w:val="CommentText"/>
    <w:next w:val="CommentText"/>
    <w:link w:val="CommentSubjectChar"/>
    <w:rsid w:val="00B2421C"/>
    <w:rPr>
      <w:b/>
      <w:bCs/>
      <w:noProof/>
    </w:rPr>
  </w:style>
  <w:style w:type="character" w:customStyle="1" w:styleId="CommentTextChar">
    <w:name w:val="Comment Text Char"/>
    <w:link w:val="CommentText"/>
    <w:semiHidden/>
    <w:rsid w:val="00B2421C"/>
    <w:rPr>
      <w:rFonts w:ascii="New York" w:hAnsi="New York"/>
      <w:lang w:eastAsia="en-US"/>
    </w:rPr>
  </w:style>
  <w:style w:type="character" w:customStyle="1" w:styleId="CommentSubjectChar">
    <w:name w:val="Comment Subject Char"/>
    <w:link w:val="CommentSubject"/>
    <w:rsid w:val="00B2421C"/>
    <w:rPr>
      <w:rFonts w:ascii="New York" w:hAnsi="New York"/>
      <w:b/>
      <w:bCs/>
      <w:noProof/>
      <w:lang w:eastAsia="en-US"/>
    </w:rPr>
  </w:style>
  <w:style w:type="paragraph" w:styleId="ListParagraph">
    <w:name w:val="List Paragraph"/>
    <w:basedOn w:val="Normal"/>
    <w:uiPriority w:val="34"/>
    <w:qFormat/>
    <w:rsid w:val="00D5517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semiHidden/>
    <w:rsid w:val="00C44816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  <w:lang w:val="en-US" w:eastAsia="en-US"/>
    </w:rPr>
  </w:style>
  <w:style w:type="paragraph" w:styleId="Title">
    <w:name w:val="Title"/>
    <w:basedOn w:val="Normal"/>
    <w:link w:val="TitleChar"/>
    <w:qFormat/>
    <w:rsid w:val="00C44816"/>
    <w:pPr>
      <w:jc w:val="center"/>
    </w:pPr>
    <w:rPr>
      <w:rFonts w:ascii="Times New Roman" w:hAnsi="Times New Roman"/>
      <w:noProof w:val="0"/>
      <w:sz w:val="40"/>
      <w:szCs w:val="24"/>
    </w:rPr>
  </w:style>
  <w:style w:type="character" w:customStyle="1" w:styleId="TitleChar">
    <w:name w:val="Title Char"/>
    <w:basedOn w:val="DefaultParagraphFont"/>
    <w:link w:val="Title"/>
    <w:rsid w:val="00C44816"/>
    <w:rPr>
      <w:sz w:val="40"/>
      <w:szCs w:val="24"/>
      <w:lang w:val="en-US" w:eastAsia="en-US"/>
    </w:rPr>
  </w:style>
  <w:style w:type="character" w:styleId="Hyperlink">
    <w:name w:val="Hyperlink"/>
    <w:basedOn w:val="DefaultParagraphFont"/>
    <w:rsid w:val="00C448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9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76375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56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3970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29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237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1892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6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0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295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2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3013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1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48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39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38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9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-Chapter 1</vt:lpstr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-Chapter 1</dc:title>
  <dc:subject/>
  <dc:creator>Abdul Rehman</dc:creator>
  <cp:keywords/>
  <dc:description/>
  <cp:lastModifiedBy>Kauê Reis de Assis Pereira</cp:lastModifiedBy>
  <cp:revision>10</cp:revision>
  <dcterms:created xsi:type="dcterms:W3CDTF">2023-08-21T23:03:00Z</dcterms:created>
  <dcterms:modified xsi:type="dcterms:W3CDTF">2023-11-16T03:30:00Z</dcterms:modified>
</cp:coreProperties>
</file>